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7528A5"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7528A5" w:rsidRDefault="00E72BEF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 w:rsidRPr="007528A5"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6312504C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7528A5">
        <w:rPr>
          <w:rFonts w:ascii="Times New Roman" w:hAnsi="Times New Roman"/>
          <w:b/>
          <w:sz w:val="28"/>
          <w:szCs w:val="28"/>
        </w:rPr>
        <w:t>“</w:t>
      </w:r>
      <w:proofErr w:type="spellStart"/>
      <w:r w:rsidR="00620928" w:rsidRPr="007528A5">
        <w:rPr>
          <w:rFonts w:ascii="Times New Roman" w:hAnsi="Times New Roman"/>
          <w:b/>
          <w:sz w:val="28"/>
          <w:szCs w:val="28"/>
        </w:rPr>
        <w:t>Kalkulator</w:t>
      </w:r>
      <w:proofErr w:type="spellEnd"/>
      <w:r w:rsidRPr="007528A5"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</w:rPr>
      </w:pPr>
    </w:p>
    <w:p w14:paraId="49453D2D" w14:textId="513F6CC9" w:rsidR="006A2184" w:rsidRPr="007528A5" w:rsidRDefault="006B1420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</w:rPr>
      </w:pPr>
      <w:r w:rsidRPr="007528A5">
        <w:rPr>
          <w:rFonts w:ascii="Times New Roman" w:hAnsi="Times New Roman"/>
          <w:noProof/>
          <w:lang w:eastAsia="id-ID"/>
        </w:rPr>
        <w:drawing>
          <wp:anchor distT="0" distB="0" distL="114300" distR="114300" simplePos="0" relativeHeight="251658240" behindDoc="0" locked="0" layoutInCell="1" allowOverlap="1" wp14:anchorId="4B71BD89" wp14:editId="1F449B64">
            <wp:simplePos x="0" y="0"/>
            <wp:positionH relativeFrom="column">
              <wp:posOffset>1480820</wp:posOffset>
            </wp:positionH>
            <wp:positionV relativeFrom="paragraph">
              <wp:posOffset>174487</wp:posOffset>
            </wp:positionV>
            <wp:extent cx="2100695" cy="2092922"/>
            <wp:effectExtent l="0" t="0" r="0" b="3175"/>
            <wp:wrapTopAndBottom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695" cy="20929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48C2B1" w14:textId="01BBE386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</w:rPr>
      </w:pPr>
    </w:p>
    <w:p w14:paraId="02619D87" w14:textId="26C0E5DF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</w:rPr>
      </w:pPr>
    </w:p>
    <w:p w14:paraId="75E4F160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7528A5">
        <w:rPr>
          <w:rFonts w:ascii="Times New Roman" w:hAnsi="Times New Roman"/>
          <w:sz w:val="24"/>
          <w:szCs w:val="24"/>
        </w:rPr>
        <w:t>Disusun</w:t>
      </w:r>
      <w:proofErr w:type="spellEnd"/>
      <w:r w:rsidRPr="007528A5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7528A5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Pr="007528A5" w:rsidRDefault="006A2184" w:rsidP="007528A5">
      <w:pPr>
        <w:shd w:val="clear" w:color="auto" w:fill="FFFFFF" w:themeFill="background1"/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646D7045" w:rsidR="006A2184" w:rsidRPr="007528A5" w:rsidRDefault="006A2184" w:rsidP="007528A5">
      <w:pPr>
        <w:shd w:val="clear" w:color="auto" w:fill="FFFFFF" w:themeFill="background1"/>
        <w:spacing w:line="360" w:lineRule="auto"/>
        <w:ind w:left="1440"/>
        <w:rPr>
          <w:rFonts w:ascii="Times New Roman" w:hAnsi="Times New Roman"/>
          <w:sz w:val="24"/>
          <w:szCs w:val="24"/>
        </w:rPr>
      </w:pPr>
      <w:r w:rsidRPr="007528A5">
        <w:rPr>
          <w:rFonts w:ascii="Times New Roman" w:hAnsi="Times New Roman"/>
          <w:sz w:val="24"/>
          <w:szCs w:val="24"/>
        </w:rPr>
        <w:t>Nama</w:t>
      </w:r>
      <w:r w:rsidRPr="007528A5">
        <w:rPr>
          <w:rFonts w:ascii="Times New Roman" w:hAnsi="Times New Roman"/>
          <w:sz w:val="24"/>
          <w:szCs w:val="24"/>
        </w:rPr>
        <w:tab/>
        <w:t xml:space="preserve">: </w:t>
      </w:r>
      <w:r w:rsidR="00620928" w:rsidRPr="007528A5">
        <w:rPr>
          <w:rFonts w:ascii="Times New Roman" w:hAnsi="Times New Roman"/>
          <w:sz w:val="24"/>
          <w:szCs w:val="24"/>
        </w:rPr>
        <w:t xml:space="preserve">Anak Agung </w:t>
      </w:r>
      <w:proofErr w:type="spellStart"/>
      <w:r w:rsidR="00620928" w:rsidRPr="007528A5">
        <w:rPr>
          <w:rFonts w:ascii="Times New Roman" w:hAnsi="Times New Roman"/>
          <w:sz w:val="24"/>
          <w:szCs w:val="24"/>
        </w:rPr>
        <w:t>Gde</w:t>
      </w:r>
      <w:proofErr w:type="spellEnd"/>
      <w:r w:rsidR="00620928" w:rsidRPr="007528A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0928" w:rsidRPr="007528A5">
        <w:rPr>
          <w:rFonts w:ascii="Times New Roman" w:hAnsi="Times New Roman"/>
          <w:sz w:val="24"/>
          <w:szCs w:val="24"/>
        </w:rPr>
        <w:t>Ramananda</w:t>
      </w:r>
      <w:proofErr w:type="spellEnd"/>
      <w:r w:rsidR="00620928" w:rsidRPr="007528A5">
        <w:rPr>
          <w:rFonts w:ascii="Times New Roman" w:hAnsi="Times New Roman"/>
          <w:sz w:val="24"/>
          <w:szCs w:val="24"/>
        </w:rPr>
        <w:t xml:space="preserve"> Kartikeya </w:t>
      </w:r>
      <w:proofErr w:type="spellStart"/>
      <w:r w:rsidR="00620928" w:rsidRPr="007528A5">
        <w:rPr>
          <w:rFonts w:ascii="Times New Roman" w:hAnsi="Times New Roman"/>
          <w:sz w:val="24"/>
          <w:szCs w:val="24"/>
        </w:rPr>
        <w:t>Pattraksha</w:t>
      </w:r>
      <w:proofErr w:type="spellEnd"/>
    </w:p>
    <w:p w14:paraId="58C93A0A" w14:textId="02A40522" w:rsidR="006A2184" w:rsidRPr="007528A5" w:rsidRDefault="006A2184" w:rsidP="007528A5">
      <w:pPr>
        <w:shd w:val="clear" w:color="auto" w:fill="FFFFFF" w:themeFill="background1"/>
        <w:spacing w:line="360" w:lineRule="auto"/>
        <w:ind w:left="720" w:firstLine="720"/>
        <w:rPr>
          <w:rFonts w:ascii="Times New Roman" w:hAnsi="Times New Roman"/>
          <w:sz w:val="24"/>
          <w:szCs w:val="24"/>
        </w:rPr>
      </w:pPr>
      <w:proofErr w:type="spellStart"/>
      <w:r w:rsidRPr="007528A5">
        <w:rPr>
          <w:rFonts w:ascii="Times New Roman" w:hAnsi="Times New Roman"/>
          <w:sz w:val="24"/>
          <w:szCs w:val="24"/>
        </w:rPr>
        <w:t>Nim</w:t>
      </w:r>
      <w:proofErr w:type="spellEnd"/>
      <w:r w:rsidRPr="007528A5">
        <w:rPr>
          <w:rFonts w:ascii="Times New Roman" w:hAnsi="Times New Roman"/>
          <w:sz w:val="24"/>
          <w:szCs w:val="24"/>
        </w:rPr>
        <w:tab/>
        <w:t xml:space="preserve">: </w:t>
      </w:r>
      <w:r w:rsidR="00620928" w:rsidRPr="007528A5">
        <w:rPr>
          <w:rFonts w:ascii="Times New Roman" w:hAnsi="Times New Roman"/>
          <w:sz w:val="24"/>
          <w:szCs w:val="24"/>
        </w:rPr>
        <w:t>1808561097</w:t>
      </w:r>
    </w:p>
    <w:p w14:paraId="3AC46B8C" w14:textId="7B18B8DC" w:rsidR="006A2184" w:rsidRPr="007528A5" w:rsidRDefault="006A2184" w:rsidP="007528A5">
      <w:pPr>
        <w:shd w:val="clear" w:color="auto" w:fill="FFFFFF" w:themeFill="background1"/>
        <w:spacing w:line="360" w:lineRule="auto"/>
        <w:ind w:left="720" w:firstLine="720"/>
        <w:rPr>
          <w:rFonts w:ascii="Times New Roman" w:hAnsi="Times New Roman"/>
          <w:sz w:val="24"/>
          <w:szCs w:val="24"/>
        </w:rPr>
      </w:pPr>
      <w:r w:rsidRPr="007528A5">
        <w:rPr>
          <w:rFonts w:ascii="Times New Roman" w:hAnsi="Times New Roman"/>
          <w:sz w:val="24"/>
          <w:szCs w:val="24"/>
        </w:rPr>
        <w:t>Kelas</w:t>
      </w:r>
      <w:r w:rsidRPr="007528A5">
        <w:rPr>
          <w:rFonts w:ascii="Times New Roman" w:hAnsi="Times New Roman"/>
          <w:sz w:val="24"/>
          <w:szCs w:val="24"/>
        </w:rPr>
        <w:tab/>
        <w:t>:</w:t>
      </w:r>
      <w:r w:rsidR="00620928" w:rsidRPr="007528A5">
        <w:rPr>
          <w:rFonts w:ascii="Times New Roman" w:hAnsi="Times New Roman"/>
          <w:sz w:val="24"/>
          <w:szCs w:val="24"/>
        </w:rPr>
        <w:t xml:space="preserve"> E</w:t>
      </w:r>
    </w:p>
    <w:p w14:paraId="1C5EB281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7528A5" w:rsidRDefault="006A2184" w:rsidP="007528A5">
      <w:pPr>
        <w:shd w:val="clear" w:color="auto" w:fill="FFFFFF" w:themeFill="background1"/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7528A5" w:rsidRDefault="006A2184" w:rsidP="007528A5">
      <w:pPr>
        <w:shd w:val="clear" w:color="auto" w:fill="FFFFFF" w:themeFill="background1"/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528A5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528A5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528A5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528A5"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7528A5">
        <w:rPr>
          <w:rFonts w:ascii="Times New Roman" w:hAnsi="Times New Roman"/>
          <w:b/>
          <w:sz w:val="24"/>
          <w:szCs w:val="24"/>
        </w:rPr>
        <w:t>20</w:t>
      </w:r>
      <w:r w:rsidR="00E72BEF" w:rsidRPr="007528A5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7528A5" w:rsidRDefault="006A2184" w:rsidP="007528A5">
      <w:pPr>
        <w:pStyle w:val="Heading1"/>
        <w:shd w:val="clear" w:color="auto" w:fill="FFFFFF" w:themeFill="background1"/>
      </w:pPr>
      <w:r w:rsidRPr="007528A5">
        <w:br w:type="page"/>
      </w:r>
      <w:bookmarkStart w:id="0" w:name="_Toc56708548"/>
      <w:r w:rsidRPr="007528A5">
        <w:lastRenderedPageBreak/>
        <w:t>KATA PENGANTAR</w:t>
      </w:r>
      <w:bookmarkEnd w:id="0"/>
    </w:p>
    <w:p w14:paraId="69AB262A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04F6E4E" w:rsidR="006A2184" w:rsidRPr="007528A5" w:rsidRDefault="006A2184" w:rsidP="007528A5">
      <w:pPr>
        <w:shd w:val="clear" w:color="auto" w:fill="FFFFFF" w:themeFill="background1"/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928" w:rsidRPr="007528A5"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 w:rsidR="00620928"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0928" w:rsidRPr="007528A5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620928" w:rsidRPr="007528A5">
        <w:rPr>
          <w:rFonts w:ascii="Times New Roman" w:hAnsi="Times New Roman" w:cs="Times New Roman"/>
          <w:sz w:val="24"/>
          <w:szCs w:val="24"/>
        </w:rPr>
        <w:t xml:space="preserve"> Web</w:t>
      </w:r>
      <w:r w:rsidRPr="007528A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7528A5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 w:rsidRPr="007528A5">
        <w:rPr>
          <w:rFonts w:ascii="Times New Roman" w:hAnsi="Times New Roman" w:cs="Times New Roman"/>
          <w:sz w:val="24"/>
          <w:szCs w:val="24"/>
        </w:rPr>
        <w:t xml:space="preserve"> ”</w:t>
      </w:r>
      <w:proofErr w:type="spellStart"/>
      <w:r w:rsidR="00620928" w:rsidRPr="007528A5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proofErr w:type="gramEnd"/>
      <w:r w:rsidRPr="007528A5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7528A5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7528A5" w:rsidRDefault="006A2184" w:rsidP="007528A5">
      <w:pPr>
        <w:shd w:val="clear" w:color="auto" w:fill="FFFFFF" w:themeFill="background1"/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7528A5" w:rsidRDefault="006A2184" w:rsidP="007528A5">
      <w:pPr>
        <w:shd w:val="clear" w:color="auto" w:fill="FFFFFF" w:themeFill="background1"/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7528A5" w:rsidRDefault="006A2184" w:rsidP="007528A5">
      <w:pPr>
        <w:shd w:val="clear" w:color="auto" w:fill="FFFFFF" w:themeFill="background1"/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1EF25980" w:rsidR="006A2184" w:rsidRPr="007528A5" w:rsidRDefault="00620928" w:rsidP="007528A5">
      <w:pPr>
        <w:shd w:val="clear" w:color="auto" w:fill="FFFFFF" w:themeFill="background1"/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r w:rsidRPr="007528A5">
        <w:rPr>
          <w:rFonts w:ascii="Times New Roman" w:hAnsi="Times New Roman" w:cs="Times New Roman"/>
          <w:sz w:val="24"/>
          <w:szCs w:val="24"/>
        </w:rPr>
        <w:t>Denpasar</w:t>
      </w:r>
      <w:r w:rsidR="006A2184" w:rsidRPr="007528A5">
        <w:rPr>
          <w:rFonts w:ascii="Times New Roman" w:hAnsi="Times New Roman" w:cs="Times New Roman"/>
          <w:sz w:val="24"/>
          <w:szCs w:val="24"/>
        </w:rPr>
        <w:t xml:space="preserve">, </w:t>
      </w:r>
      <w:r w:rsidRPr="007528A5">
        <w:rPr>
          <w:rFonts w:ascii="Times New Roman" w:hAnsi="Times New Roman" w:cs="Times New Roman"/>
          <w:sz w:val="24"/>
          <w:szCs w:val="24"/>
        </w:rPr>
        <w:t>18</w:t>
      </w:r>
      <w:r w:rsidR="006A2184" w:rsidRPr="007528A5">
        <w:rPr>
          <w:rFonts w:ascii="Times New Roman" w:hAnsi="Times New Roman" w:cs="Times New Roman"/>
          <w:sz w:val="24"/>
          <w:szCs w:val="24"/>
        </w:rPr>
        <w:t xml:space="preserve"> </w:t>
      </w:r>
      <w:r w:rsidRPr="007528A5">
        <w:rPr>
          <w:rFonts w:ascii="Times New Roman" w:hAnsi="Times New Roman" w:cs="Times New Roman"/>
          <w:sz w:val="24"/>
          <w:szCs w:val="24"/>
        </w:rPr>
        <w:t>November</w:t>
      </w:r>
      <w:r w:rsidR="006A2184" w:rsidRPr="007528A5">
        <w:rPr>
          <w:rFonts w:ascii="Times New Roman" w:hAnsi="Times New Roman" w:cs="Times New Roman"/>
          <w:sz w:val="24"/>
          <w:szCs w:val="24"/>
        </w:rPr>
        <w:t xml:space="preserve"> </w:t>
      </w:r>
      <w:r w:rsidRPr="007528A5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7528A5" w:rsidRDefault="006A2184" w:rsidP="007528A5">
      <w:pPr>
        <w:shd w:val="clear" w:color="auto" w:fill="FFFFFF" w:themeFill="background1"/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Pr="007528A5" w:rsidRDefault="006A2184" w:rsidP="007528A5">
      <w:pPr>
        <w:shd w:val="clear" w:color="auto" w:fill="FFFFFF" w:themeFill="background1"/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Pr="007528A5" w:rsidRDefault="006A2184" w:rsidP="007528A5">
      <w:pPr>
        <w:shd w:val="clear" w:color="auto" w:fill="FFFFFF" w:themeFill="background1"/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7528A5"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Pr="007528A5" w:rsidRDefault="006A2184" w:rsidP="007528A5">
      <w:pPr>
        <w:pStyle w:val="Heading1"/>
        <w:shd w:val="clear" w:color="auto" w:fill="FFFFFF" w:themeFill="background1"/>
      </w:pPr>
      <w:bookmarkStart w:id="1" w:name="_Toc56708549"/>
      <w:r w:rsidRPr="007528A5">
        <w:lastRenderedPageBreak/>
        <w:t>D</w:t>
      </w:r>
      <w:r w:rsidR="00BE61D1" w:rsidRPr="007528A5">
        <w:t>AFTAR ISI</w:t>
      </w:r>
      <w:bookmarkEnd w:id="1"/>
    </w:p>
    <w:p w14:paraId="1E0CF05E" w14:textId="77777777" w:rsidR="006A2184" w:rsidRPr="007528A5" w:rsidRDefault="006A2184" w:rsidP="007528A5">
      <w:pPr>
        <w:shd w:val="clear" w:color="auto" w:fill="FFFFFF" w:themeFill="background1"/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sdt>
      <w:sdtPr>
        <w:rPr>
          <w:rFonts w:ascii="Times New Roman" w:eastAsia="Calibri" w:hAnsi="Times New Roman" w:cs="Times New Roman"/>
          <w:color w:val="auto"/>
          <w:sz w:val="24"/>
          <w:szCs w:val="24"/>
        </w:rPr>
        <w:id w:val="-4436235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2ED586" w14:textId="239FAC2F" w:rsidR="007528A5" w:rsidRPr="007528A5" w:rsidRDefault="007528A5" w:rsidP="007528A5">
          <w:pPr>
            <w:pStyle w:val="TOCHeading"/>
            <w:shd w:val="clear" w:color="auto" w:fill="FFFFFF" w:themeFill="background1"/>
            <w:rPr>
              <w:rFonts w:ascii="Times New Roman" w:hAnsi="Times New Roman" w:cs="Times New Roman"/>
              <w:color w:val="auto"/>
              <w:sz w:val="24"/>
              <w:szCs w:val="24"/>
            </w:rPr>
          </w:pPr>
        </w:p>
        <w:p w14:paraId="39A7F550" w14:textId="19D05556" w:rsidR="00241DD1" w:rsidRPr="00241DD1" w:rsidRDefault="007528A5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r w:rsidRPr="00241DD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241DD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41DD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6708548" w:history="1">
            <w:r w:rsidR="00241DD1"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KATA PENGANTAR</w:t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48 \h </w:instrText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</w:t>
            </w:r>
            <w:r w:rsidR="00241DD1"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7AC1A5" w14:textId="231AFCF9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49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AFTAR ISI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49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i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63D100" w14:textId="310336E4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0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BAB I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0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55C2CC" w14:textId="546C7AA4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1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NDAHULUAN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1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1EBEC3" w14:textId="7AC0DF42" w:rsidR="00241DD1" w:rsidRPr="00241DD1" w:rsidRDefault="00241DD1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2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1.</w:t>
            </w:r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 xml:space="preserve"> </w:t>
            </w:r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Latar Belakang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2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891096" w14:textId="30A553DD" w:rsidR="00241DD1" w:rsidRPr="00241DD1" w:rsidRDefault="00241DD1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3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2.</w:t>
            </w:r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 xml:space="preserve"> </w:t>
            </w:r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Tujuan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3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4E2AD9" w14:textId="0087D015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4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3  Manfaat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4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CEB74E" w14:textId="49B4270E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5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BAB II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5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5AD11A" w14:textId="5DE559BD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6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KAJIAN PUSTAKA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6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C149AE6" w14:textId="40201688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7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2.1 Kalkulator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7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875C32" w14:textId="27BBED7D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8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2.2 HTML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8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CE8C0B6" w14:textId="2F517580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59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2.3 CSS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59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35B1B9" w14:textId="552C86EB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0" w:history="1">
            <w:r w:rsidRPr="00241DD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t>2.4 Javascript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0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EFFB79" w14:textId="2F04081C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1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BAB III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1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8F0EB2" w14:textId="615E4F39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2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MBAHASAN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2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33B647" w14:textId="0C28ABA3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3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BAB IV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3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E4A61F" w14:textId="28866C87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4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PENUTUP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4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C5D56C" w14:textId="6D9DB572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5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4.1. Simpulan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5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9941C2" w14:textId="061E9C7F" w:rsidR="00241DD1" w:rsidRPr="00241DD1" w:rsidRDefault="00241DD1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6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4.2. Saran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6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7CB228" w14:textId="340061EC" w:rsidR="00241DD1" w:rsidRPr="00241DD1" w:rsidRDefault="00241DD1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56708567" w:history="1">
            <w:r w:rsidRPr="00241DD1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AFTAR PUSTAKA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08567 \h </w:instrTex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241DD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C22BA1" w14:textId="32CB539E" w:rsidR="007528A5" w:rsidRPr="007528A5" w:rsidRDefault="007528A5" w:rsidP="007528A5">
          <w:pPr>
            <w:shd w:val="clear" w:color="auto" w:fill="FFFFFF" w:themeFill="background1"/>
          </w:pPr>
          <w:r w:rsidRPr="00241DD1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AB45C04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 w:rsidRPr="007528A5"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RPr="007528A5" w:rsidSect="007528A5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2" w:name="_Toc56708550"/>
      <w:r w:rsidRPr="007528A5">
        <w:lastRenderedPageBreak/>
        <w:t>BAB I</w:t>
      </w:r>
      <w:bookmarkEnd w:id="2"/>
    </w:p>
    <w:p w14:paraId="44BF37E8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3" w:name="_Toc56708551"/>
      <w:r w:rsidRPr="007528A5">
        <w:t>PENDAHULUAN</w:t>
      </w:r>
      <w:bookmarkEnd w:id="3"/>
    </w:p>
    <w:p w14:paraId="76D09D77" w14:textId="77777777" w:rsidR="006A2184" w:rsidRPr="007528A5" w:rsidRDefault="006A2184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FDB2736" w:rsidR="006A2184" w:rsidRPr="007528A5" w:rsidRDefault="007528A5" w:rsidP="007528A5">
      <w:pPr>
        <w:pStyle w:val="Heading2"/>
        <w:numPr>
          <w:ilvl w:val="0"/>
          <w:numId w:val="26"/>
        </w:numPr>
        <w:shd w:val="clear" w:color="auto" w:fill="FFFFFF" w:themeFill="background1"/>
        <w:rPr>
          <w:b w:val="0"/>
        </w:rPr>
      </w:pPr>
      <w:r w:rsidRPr="007528A5">
        <w:t xml:space="preserve"> </w:t>
      </w:r>
      <w:bookmarkStart w:id="4" w:name="_Toc56708552"/>
      <w:proofErr w:type="spellStart"/>
      <w:r w:rsidR="006A2184" w:rsidRPr="007528A5">
        <w:t>Latar</w:t>
      </w:r>
      <w:proofErr w:type="spellEnd"/>
      <w:r w:rsidR="006A2184" w:rsidRPr="007528A5">
        <w:t xml:space="preserve"> </w:t>
      </w:r>
      <w:proofErr w:type="spellStart"/>
      <w:r w:rsidR="006A2184" w:rsidRPr="007528A5">
        <w:t>Belakang</w:t>
      </w:r>
      <w:bookmarkEnd w:id="4"/>
      <w:proofErr w:type="spellEnd"/>
    </w:p>
    <w:p w14:paraId="335109E9" w14:textId="77777777" w:rsidR="00E92BE7" w:rsidRPr="007528A5" w:rsidRDefault="00E92BE7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lat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nghitung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rhitung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derhan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njumlah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ngurang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rkali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mbagi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ampa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epad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ain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nghitung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rumu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atematik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tertentu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. Pad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rkembanganny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karang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ring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imasuk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fungs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tambah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, handphone,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bah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ampa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jam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tang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>.</w:t>
      </w:r>
    </w:p>
    <w:p w14:paraId="46F60AD5" w14:textId="77777777" w:rsidR="00E92BE7" w:rsidRPr="007528A5" w:rsidRDefault="00E92BE7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</w:p>
    <w:p w14:paraId="0CD82DB4" w14:textId="44C171FB" w:rsidR="006A2184" w:rsidRPr="007528A5" w:rsidRDefault="00E92BE7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r w:rsidRPr="007528A5">
        <w:rPr>
          <w:rFonts w:ascii="Times New Roman" w:hAnsi="Times New Roman" w:cs="Times New Roman"/>
          <w:sz w:val="24"/>
          <w:szCs w:val="28"/>
        </w:rPr>
        <w:tab/>
        <w:t xml:space="preserve">Bahas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(programming language)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instruks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tanda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merintah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agar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mpunya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fungs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tertentu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. Bahas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himpun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tur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intak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mantik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ipaka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ndefinisi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program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. Bahas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mungkin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orang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programmer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nentu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car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rsi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data mana yang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iolah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oleh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dat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isimp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>/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iterus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, dan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jeni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langkah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p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ecara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rsi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iambil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berbaga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situas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>.</w:t>
      </w:r>
    </w:p>
    <w:p w14:paraId="4C3E7ACE" w14:textId="77777777" w:rsidR="007528A5" w:rsidRPr="007528A5" w:rsidRDefault="007528A5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</w:p>
    <w:p w14:paraId="5C5DF980" w14:textId="20BE2C55" w:rsidR="006A2184" w:rsidRPr="007528A5" w:rsidRDefault="007528A5" w:rsidP="007528A5">
      <w:pPr>
        <w:pStyle w:val="Heading2"/>
        <w:numPr>
          <w:ilvl w:val="0"/>
          <w:numId w:val="26"/>
        </w:numPr>
        <w:shd w:val="clear" w:color="auto" w:fill="FFFFFF" w:themeFill="background1"/>
      </w:pPr>
      <w:r w:rsidRPr="007528A5">
        <w:t xml:space="preserve"> </w:t>
      </w:r>
      <w:bookmarkStart w:id="5" w:name="_Toc56708553"/>
      <w:proofErr w:type="spellStart"/>
      <w:r w:rsidR="006A2184" w:rsidRPr="007528A5">
        <w:t>Tujuan</w:t>
      </w:r>
      <w:bookmarkEnd w:id="5"/>
      <w:proofErr w:type="spellEnd"/>
    </w:p>
    <w:p w14:paraId="42CA040B" w14:textId="77777777" w:rsidR="00E92BE7" w:rsidRPr="007528A5" w:rsidRDefault="00E92BE7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r w:rsidRPr="007528A5">
        <w:rPr>
          <w:rFonts w:ascii="Times New Roman" w:hAnsi="Times New Roman" w:cs="Times New Roman"/>
          <w:sz w:val="24"/>
          <w:szCs w:val="28"/>
        </w:rPr>
        <w:t xml:space="preserve">1. 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nyelesaik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tugas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rtemu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6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javascript</w:t>
      </w:r>
      <w:proofErr w:type="spellEnd"/>
    </w:p>
    <w:p w14:paraId="693BCE38" w14:textId="1F5CDC8B" w:rsidR="006A2184" w:rsidRPr="007528A5" w:rsidRDefault="00E92BE7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r w:rsidRPr="007528A5">
        <w:rPr>
          <w:rFonts w:ascii="Times New Roman" w:hAnsi="Times New Roman" w:cs="Times New Roman"/>
          <w:sz w:val="24"/>
          <w:szCs w:val="28"/>
        </w:rPr>
        <w:t xml:space="preserve">2.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Mengetahui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Bahasa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7528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7528A5">
        <w:rPr>
          <w:rFonts w:ascii="Times New Roman" w:hAnsi="Times New Roman" w:cs="Times New Roman"/>
          <w:sz w:val="24"/>
          <w:szCs w:val="28"/>
        </w:rPr>
        <w:t>Javascript</w:t>
      </w:r>
      <w:proofErr w:type="spellEnd"/>
    </w:p>
    <w:p w14:paraId="48858162" w14:textId="77777777" w:rsidR="007528A5" w:rsidRPr="007528A5" w:rsidRDefault="007528A5" w:rsidP="007528A5">
      <w:pPr>
        <w:pStyle w:val="ListParagraph"/>
        <w:shd w:val="clear" w:color="auto" w:fill="FFFFFF" w:themeFill="background1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</w:p>
    <w:p w14:paraId="3663177B" w14:textId="4A89FF3D" w:rsidR="006A2184" w:rsidRPr="007528A5" w:rsidRDefault="007528A5" w:rsidP="007528A5">
      <w:pPr>
        <w:pStyle w:val="Heading2"/>
        <w:shd w:val="clear" w:color="auto" w:fill="FFFFFF" w:themeFill="background1"/>
      </w:pPr>
      <w:bookmarkStart w:id="6" w:name="_Toc56708554"/>
      <w:proofErr w:type="gramStart"/>
      <w:r w:rsidRPr="007528A5">
        <w:t xml:space="preserve">1.3  </w:t>
      </w:r>
      <w:proofErr w:type="spellStart"/>
      <w:r w:rsidR="006A2184" w:rsidRPr="007528A5">
        <w:t>Manfaat</w:t>
      </w:r>
      <w:bookmarkEnd w:id="6"/>
      <w:proofErr w:type="spellEnd"/>
      <w:proofErr w:type="gramEnd"/>
    </w:p>
    <w:p w14:paraId="2F7DF346" w14:textId="554F579F" w:rsidR="006A2184" w:rsidRPr="00051CDB" w:rsidRDefault="00E92BE7" w:rsidP="00051CDB">
      <w:pPr>
        <w:pStyle w:val="ListParagraph"/>
        <w:numPr>
          <w:ilvl w:val="0"/>
          <w:numId w:val="21"/>
        </w:numPr>
        <w:shd w:val="clear" w:color="auto" w:fill="FFFFFF" w:themeFill="background1"/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alkulato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Bahas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mrogr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="00E72BEF" w:rsidRPr="007528A5">
        <w:rPr>
          <w:rFonts w:ascii="Times New Roman" w:hAnsi="Times New Roman" w:cs="Times New Roman"/>
          <w:bCs/>
          <w:sz w:val="28"/>
          <w:szCs w:val="28"/>
        </w:rPr>
        <w:br w:type="page"/>
      </w:r>
    </w:p>
    <w:p w14:paraId="13E237A2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7" w:name="_Toc56708555"/>
      <w:r w:rsidRPr="007528A5">
        <w:lastRenderedPageBreak/>
        <w:t>BAB II</w:t>
      </w:r>
      <w:bookmarkEnd w:id="7"/>
    </w:p>
    <w:p w14:paraId="687D0EE0" w14:textId="424D8F42" w:rsidR="00E72BEF" w:rsidRPr="007528A5" w:rsidRDefault="00575891" w:rsidP="007528A5">
      <w:pPr>
        <w:pStyle w:val="Heading1"/>
        <w:shd w:val="clear" w:color="auto" w:fill="FFFFFF" w:themeFill="background1"/>
      </w:pPr>
      <w:bookmarkStart w:id="8" w:name="_Toc56708556"/>
      <w:r w:rsidRPr="007528A5">
        <w:t>KAJIAN PUSTAKA</w:t>
      </w:r>
      <w:bookmarkEnd w:id="8"/>
    </w:p>
    <w:p w14:paraId="347DB3AA" w14:textId="77777777" w:rsidR="007528A5" w:rsidRPr="007528A5" w:rsidRDefault="007528A5" w:rsidP="007528A5">
      <w:pPr>
        <w:shd w:val="clear" w:color="auto" w:fill="FFFFFF" w:themeFill="background1"/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D1C92D1" w14:textId="77777777" w:rsidR="009A68AB" w:rsidRPr="007528A5" w:rsidRDefault="009A68AB" w:rsidP="007528A5">
      <w:pPr>
        <w:pStyle w:val="Heading2"/>
        <w:shd w:val="clear" w:color="auto" w:fill="FFFFFF" w:themeFill="background1"/>
      </w:pPr>
      <w:bookmarkStart w:id="9" w:name="_Toc56708557"/>
      <w:r w:rsidRPr="007528A5">
        <w:t xml:space="preserve">2.1 </w:t>
      </w:r>
      <w:proofErr w:type="spellStart"/>
      <w:r w:rsidRPr="007528A5">
        <w:t>Kalkulator</w:t>
      </w:r>
      <w:bookmarkEnd w:id="9"/>
      <w:proofErr w:type="spellEnd"/>
      <w:r w:rsidRPr="007528A5">
        <w:t xml:space="preserve"> </w:t>
      </w:r>
    </w:p>
    <w:p w14:paraId="1C391E77" w14:textId="77777777" w:rsidR="009A68AB" w:rsidRPr="007528A5" w:rsidRDefault="009A68AB" w:rsidP="007528A5">
      <w:pPr>
        <w:shd w:val="clear" w:color="auto" w:fill="FFFFFF" w:themeFill="background1"/>
        <w:spacing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ce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Kita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ast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ungki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nggunakan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perlu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ce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kata lai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ban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ecah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hidup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husus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idang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ce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ua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inansial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lm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IPTEK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didi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idang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ain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C56BF5" w14:textId="0F56D3EC" w:rsidR="009A68AB" w:rsidRPr="007528A5" w:rsidRDefault="009A68AB" w:rsidP="007528A5">
      <w:pPr>
        <w:shd w:val="clear" w:color="auto" w:fill="FFFFFF" w:themeFill="background1"/>
        <w:spacing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hul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hitung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s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jumlah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gura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mbagi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rkali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lai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bagai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Namu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nawar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itu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Oleh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rlu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aham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-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gunaan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kalian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ni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bel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perlu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-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0CD0A4" w14:textId="77777777" w:rsidR="009A68AB" w:rsidRPr="007528A5" w:rsidRDefault="009A68AB" w:rsidP="007528A5">
      <w:pPr>
        <w:shd w:val="clear" w:color="auto" w:fill="FFFFFF" w:themeFill="background1"/>
        <w:spacing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CCB638E" w14:textId="6F9071BF" w:rsidR="009A68AB" w:rsidRPr="007528A5" w:rsidRDefault="009A68AB" w:rsidP="007528A5">
      <w:pPr>
        <w:pStyle w:val="ListParagraph"/>
        <w:numPr>
          <w:ilvl w:val="0"/>
          <w:numId w:val="25"/>
        </w:numPr>
        <w:shd w:val="clear" w:color="auto" w:fill="FFFFFF" w:themeFill="background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s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esehari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mpunya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ringka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ombol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LED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garis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ringkal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merk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ak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ud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baw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Namu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s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ud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bac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coco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s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jumlah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gura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mbagi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gkali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oleh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kenal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em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B7185B" w14:textId="1368991C" w:rsidR="009A68AB" w:rsidRPr="007528A5" w:rsidRDefault="009A68AB" w:rsidP="007528A5">
      <w:pPr>
        <w:pStyle w:val="ListParagraph"/>
        <w:numPr>
          <w:ilvl w:val="0"/>
          <w:numId w:val="25"/>
        </w:numPr>
        <w:shd w:val="clear" w:color="auto" w:fill="FFFFFF" w:themeFill="background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scientific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lmi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anju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c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scientific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plot data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lmia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onver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Oleh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scientific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lengkap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ombol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lastRenderedPageBreak/>
        <w:t>deng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opera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rigonometr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angk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integral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ferensial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82DFF66" w14:textId="77777777" w:rsidR="009A68AB" w:rsidRPr="007528A5" w:rsidRDefault="009A68AB" w:rsidP="007528A5">
      <w:pPr>
        <w:shd w:val="clear" w:color="auto" w:fill="FFFFFF" w:themeFill="background1"/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7ABC991" w14:textId="23B4E842" w:rsidR="009A68AB" w:rsidRPr="007528A5" w:rsidRDefault="009A68AB" w:rsidP="007528A5">
      <w:pPr>
        <w:shd w:val="clear" w:color="auto" w:fill="FFFFFF" w:themeFill="background1"/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jauh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scientific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model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lua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aljaba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cam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rumit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kalkulato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mahasiswa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guru,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nsinyur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 w:rsidRPr="007528A5">
        <w:rPr>
          <w:rFonts w:ascii="Times New Roman" w:eastAsia="Times New Roman" w:hAnsi="Times New Roman" w:cs="Times New Roman"/>
          <w:sz w:val="24"/>
          <w:szCs w:val="24"/>
        </w:rPr>
        <w:t>ilmuwan</w:t>
      </w:r>
      <w:proofErr w:type="spellEnd"/>
      <w:r w:rsidRPr="007528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E3EDF26" w14:textId="77777777" w:rsidR="009A68AB" w:rsidRPr="007528A5" w:rsidRDefault="009A68AB" w:rsidP="007528A5">
      <w:pPr>
        <w:shd w:val="clear" w:color="auto" w:fill="FFFFFF" w:themeFill="background1"/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41669E" w14:textId="52A51F77" w:rsidR="009A68AB" w:rsidRPr="007528A5" w:rsidRDefault="009A68AB" w:rsidP="007528A5">
      <w:pPr>
        <w:pStyle w:val="Heading2"/>
        <w:shd w:val="clear" w:color="auto" w:fill="FFFFFF" w:themeFill="background1"/>
      </w:pPr>
      <w:bookmarkStart w:id="10" w:name="_Toc56708558"/>
      <w:r w:rsidRPr="007528A5">
        <w:t>2.2 HTML</w:t>
      </w:r>
      <w:bookmarkEnd w:id="10"/>
      <w:r w:rsidRPr="007528A5">
        <w:t xml:space="preserve"> </w:t>
      </w:r>
    </w:p>
    <w:p w14:paraId="2A31A0AA" w14:textId="7D03B754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Hypertext Markup Language (HTML)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ark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tanda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ranca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tampil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amb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internet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bant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knolog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ascading Style Sheets (CSS)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cripti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JavaScript dan VBScript.</w:t>
      </w:r>
    </w:p>
    <w:p w14:paraId="4CED5314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amb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internet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erim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TML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erver web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okal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multimedia. HTML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truktu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manti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syar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wal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sert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ampil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>.</w:t>
      </w:r>
    </w:p>
    <w:p w14:paraId="4798FE62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TML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ambar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oleh tag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and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uru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udu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Ta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m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/&gt; dan &lt;input /&gt;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angsu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kenal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nt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Tag lai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&lt;p&gt;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eliling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nta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yert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tag lai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ub-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amb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tag HTML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tap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gunakan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afsir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nt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>.</w:t>
      </w:r>
    </w:p>
    <w:p w14:paraId="2460A488" w14:textId="2B6AB7DF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HTML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yemat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program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cripti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JavaScript,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engaruh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ilak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nt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masukkan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definisi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tat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eta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nt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World Wide Web Consortium (W3C)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ant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gelol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TML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melihar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tanda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doro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SS pada HTML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resenta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eksplisi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ja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1997.</w:t>
      </w:r>
    </w:p>
    <w:p w14:paraId="3A6421E9" w14:textId="08C2556A" w:rsidR="009A68AB" w:rsidRPr="007528A5" w:rsidRDefault="009A68AB" w:rsidP="007528A5">
      <w:pPr>
        <w:pStyle w:val="Heading2"/>
        <w:shd w:val="clear" w:color="auto" w:fill="FFFFFF" w:themeFill="background1"/>
        <w:rPr>
          <w:bCs/>
        </w:rPr>
      </w:pPr>
      <w:bookmarkStart w:id="11" w:name="_Toc56708559"/>
      <w:r w:rsidRPr="007528A5">
        <w:t>2.3 CSS</w:t>
      </w:r>
      <w:bookmarkEnd w:id="11"/>
      <w:r w:rsidRPr="007528A5">
        <w:rPr>
          <w:bCs/>
        </w:rPr>
        <w:t xml:space="preserve"> </w:t>
      </w:r>
    </w:p>
    <w:p w14:paraId="2E75B499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Cascading Style Sheet (CSS)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tur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rstruktu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ragam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u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mogr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9E19F6" w14:textId="23B55ABC" w:rsidR="009A68AB" w:rsidRPr="007528A5" w:rsidRDefault="009A68AB" w:rsidP="007528A5">
      <w:pPr>
        <w:shd w:val="clear" w:color="auto" w:fill="FFFFFF" w:themeFill="background1"/>
        <w:spacing w:after="16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Sam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tyle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golah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kat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Microsoft Word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tyle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isal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eading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ubbab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odytex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footer, images, dan style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rsama-sam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rka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528A5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(file). Pa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mum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paka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form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TML dan XHTML.</w:t>
      </w:r>
    </w:p>
    <w:p w14:paraId="381CBE94" w14:textId="787E1239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endali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kur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gamba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ubu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kur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border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border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yperlink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mouse over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pa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nta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aragraf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pa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nta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margi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ir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an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dan parameter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tyle sheet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S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ungkin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format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rbed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>.</w:t>
      </w:r>
    </w:p>
    <w:p w14:paraId="2A94BB9E" w14:textId="77954CE1" w:rsidR="009A68AB" w:rsidRPr="007528A5" w:rsidRDefault="009A68AB" w:rsidP="007528A5">
      <w:pPr>
        <w:pStyle w:val="Heading2"/>
        <w:shd w:val="clear" w:color="auto" w:fill="FFFFFF" w:themeFill="background1"/>
        <w:rPr>
          <w:rFonts w:eastAsia="Times New Roman"/>
        </w:rPr>
      </w:pPr>
      <w:bookmarkStart w:id="12" w:name="_Toc56708560"/>
      <w:r w:rsidRPr="007528A5">
        <w:rPr>
          <w:rFonts w:eastAsia="Times New Roman"/>
        </w:rPr>
        <w:t xml:space="preserve">2.4 </w:t>
      </w:r>
      <w:proofErr w:type="spellStart"/>
      <w:r w:rsidRPr="007528A5">
        <w:rPr>
          <w:rFonts w:eastAsia="Times New Roman"/>
        </w:rPr>
        <w:t>Javascript</w:t>
      </w:r>
      <w:bookmarkEnd w:id="12"/>
      <w:proofErr w:type="spellEnd"/>
      <w:r w:rsidRPr="007528A5">
        <w:rPr>
          <w:rFonts w:eastAsia="Times New Roman"/>
        </w:rPr>
        <w:t xml:space="preserve"> </w:t>
      </w:r>
    </w:p>
    <w:p w14:paraId="26EE5772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JavaScript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mrogr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nami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teraktif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er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ehidup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–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teraktif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nima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hati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libat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gunju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site.</w:t>
      </w:r>
    </w:p>
    <w:p w14:paraId="209D68FD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mrogram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di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i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lie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rart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de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jalan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i browser web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ggu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uncul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knolog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Node.js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i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erver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uat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rb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gun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JavaScript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rutam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front-end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kerj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er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TML dan CSS. Jika An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lusu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search box di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rand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(homepage)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erik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ko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tanding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olahrag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langsun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i situs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rit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onto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video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emungkin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JavaScript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aktif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jalankan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Anda.</w:t>
      </w:r>
    </w:p>
    <w:p w14:paraId="51D16AB4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i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lient (browser)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pada server, console, program desktop, mobile, IoT, game, dan lain-lain. Hal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emaki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yang pali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>.</w:t>
      </w:r>
    </w:p>
    <w:p w14:paraId="69F76F74" w14:textId="19FAD677" w:rsidR="009A68AB" w:rsidRPr="007528A5" w:rsidRDefault="009A68AB" w:rsidP="007528A5">
      <w:pPr>
        <w:shd w:val="clear" w:color="auto" w:fill="FFFFFF" w:themeFill="background1"/>
        <w:spacing w:after="160" w:line="276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alat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jala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, yang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siap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jala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Web Browser </w:t>
      </w:r>
      <w:proofErr w:type="gramStart"/>
      <w:r w:rsidRPr="007528A5">
        <w:rPr>
          <w:rFonts w:ascii="Times New Roman" w:hAnsi="Times New Roman" w:cs="Times New Roman"/>
          <w:bCs/>
          <w:sz w:val="24"/>
          <w:szCs w:val="24"/>
        </w:rPr>
        <w:t>( Google</w:t>
      </w:r>
      <w:proofErr w:type="gram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Chrome, Firefox, Microsoft Edge,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ll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) dan Teks Editor ( </w:t>
      </w:r>
      <w:r w:rsidR="00AB179C" w:rsidRPr="007528A5">
        <w:rPr>
          <w:rFonts w:ascii="Times New Roman" w:hAnsi="Times New Roman" w:cs="Times New Roman"/>
          <w:bCs/>
          <w:sz w:val="24"/>
          <w:szCs w:val="24"/>
        </w:rPr>
        <w:t>Sublime Text</w:t>
      </w:r>
      <w:r w:rsidRPr="007528A5">
        <w:rPr>
          <w:rFonts w:ascii="Times New Roman" w:hAnsi="Times New Roman" w:cs="Times New Roman"/>
          <w:bCs/>
          <w:sz w:val="24"/>
          <w:szCs w:val="24"/>
        </w:rPr>
        <w:t xml:space="preserve"> ).</w:t>
      </w:r>
    </w:p>
    <w:p w14:paraId="0E75E257" w14:textId="77777777" w:rsidR="009A68AB" w:rsidRPr="007528A5" w:rsidRDefault="009A68AB" w:rsidP="007528A5">
      <w:pPr>
        <w:shd w:val="clear" w:color="auto" w:fill="FFFFFF" w:themeFill="background1"/>
        <w:spacing w:after="16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A1DE75" w14:textId="364E5A6E" w:rsidR="006A2184" w:rsidRPr="007528A5" w:rsidRDefault="009A68AB" w:rsidP="007528A5">
      <w:pPr>
        <w:shd w:val="clear" w:color="auto" w:fill="FFFFFF" w:themeFill="background1"/>
        <w:spacing w:after="16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09B44D2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13" w:name="_Toc56708561"/>
      <w:r w:rsidRPr="007528A5">
        <w:lastRenderedPageBreak/>
        <w:t>BAB III</w:t>
      </w:r>
      <w:bookmarkEnd w:id="13"/>
    </w:p>
    <w:p w14:paraId="6FAC1BC8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14" w:name="_Toc56708562"/>
      <w:r w:rsidRPr="007528A5">
        <w:t>PEMBAHASAN</w:t>
      </w:r>
      <w:bookmarkEnd w:id="14"/>
    </w:p>
    <w:p w14:paraId="41E1BDDD" w14:textId="3CF2C586" w:rsidR="00C21304" w:rsidRPr="007528A5" w:rsidRDefault="00C21304" w:rsidP="007528A5">
      <w:pPr>
        <w:pStyle w:val="ListParagraph"/>
        <w:shd w:val="clear" w:color="auto" w:fill="FFFFFF" w:themeFill="background1"/>
        <w:spacing w:after="160" w:line="36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48908909" w14:textId="72554007" w:rsidR="009A68AB" w:rsidRPr="007528A5" w:rsidRDefault="009A68AB" w:rsidP="007528A5">
      <w:pPr>
        <w:pStyle w:val="ListParagraph"/>
        <w:shd w:val="clear" w:color="auto" w:fill="FFFFFF" w:themeFill="background1"/>
        <w:spacing w:after="160" w:line="36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528A5">
        <w:rPr>
          <w:rFonts w:ascii="Times New Roman" w:hAnsi="Times New Roman" w:cs="Times New Roman"/>
          <w:bCs/>
          <w:sz w:val="24"/>
          <w:szCs w:val="24"/>
        </w:rPr>
        <w:t xml:space="preserve">Pa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mbuat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alkulato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2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front end dan back end. Pa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front end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HTML dan CSS. Dan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back end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gun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Diman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back end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mber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menyelesai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persama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kalkulator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yg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528A5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7528A5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4B86385D" w14:textId="0865DA6E" w:rsidR="009A68AB" w:rsidRPr="007528A5" w:rsidRDefault="009A68AB" w:rsidP="007528A5">
      <w:pPr>
        <w:pStyle w:val="ListParagraph"/>
        <w:shd w:val="clear" w:color="auto" w:fill="FFFFFF" w:themeFill="background1"/>
        <w:spacing w:after="160"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528A5">
        <w:rPr>
          <w:rFonts w:ascii="Times New Roman" w:hAnsi="Times New Roman" w:cs="Times New Roman"/>
          <w:b/>
          <w:sz w:val="24"/>
          <w:szCs w:val="24"/>
        </w:rPr>
        <w:t>HTML</w:t>
      </w:r>
    </w:p>
    <w:p w14:paraId="46797033" w14:textId="41834FB3" w:rsidR="009A68AB" w:rsidRPr="007528A5" w:rsidRDefault="00D92F30" w:rsidP="007528A5">
      <w:pPr>
        <w:pStyle w:val="ListParagraph"/>
        <w:shd w:val="clear" w:color="auto" w:fill="FFFFFF" w:themeFill="background1"/>
        <w:spacing w:after="160" w:line="36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hyperlink r:id="rId11" w:history="1">
        <w:r w:rsidR="008D7287" w:rsidRPr="007528A5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https://ichi.pro/id/buat-kalkulator-anda-sendiri-dalam-html-css-javascript-21001812551490</w:t>
        </w:r>
      </w:hyperlink>
    </w:p>
    <w:p w14:paraId="6ACF344E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!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OCTYP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html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</w:p>
    <w:p w14:paraId="2A169045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html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3EA96B54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head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04873B34" w14:textId="685BD131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title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proofErr w:type="spellStart"/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kalkulator</w:t>
      </w:r>
      <w:proofErr w:type="spellEnd"/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title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52F6EA85" w14:textId="5E86F011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meta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harset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utf-8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658FC5BC" w14:textId="2D9A14A5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meta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nam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viewport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ontent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width=device-width, initial-scale=1.0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57A199D5" w14:textId="55F33E0C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lin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spellStart"/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rel</w:t>
      </w:r>
      <w:proofErr w:type="spellEnd"/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stylesheet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spellStart"/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href</w:t>
      </w:r>
      <w:proofErr w:type="spellEnd"/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style.css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typ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text/</w:t>
      </w:r>
      <w:proofErr w:type="spellStart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css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6D9766BA" w14:textId="4E078D05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script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spellStart"/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src</w:t>
      </w:r>
      <w:proofErr w:type="spellEnd"/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index.js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script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644CF26B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head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76FCCEA8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ody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5B90F06D" w14:textId="6A9FF321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p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lass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display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0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p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626466ED" w14:textId="0343E989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lass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first-row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40CD906D" w14:textId="655C0D6F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1-1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clear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C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292A88E1" w14:textId="7F1680C1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1-2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ank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^2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5FD1ED10" w14:textId="54853E4A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1-3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perc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%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13806A0A" w14:textId="6A6CF7F1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1-4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/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/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/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4070B256" w14:textId="7359BC8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3E7669A1" w14:textId="1C0E9158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lass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second-row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5FBF1DE7" w14:textId="06383329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2-1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7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7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7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41EB0DA5" w14:textId="26F25DE1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2-2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8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8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8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71774DE7" w14:textId="32D3C8DB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2-3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9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9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9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08F48464" w14:textId="729C5D2A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2-4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X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*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X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2787B257" w14:textId="1592C725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1BD18E6C" w14:textId="5FAE1BA4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lass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third-row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51517E67" w14:textId="083C9139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lastRenderedPageBreak/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3-1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4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4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4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3E6B25F6" w14:textId="0047A273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3-2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5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5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5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2F9C2177" w14:textId="19B4A3C5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3-3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6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6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6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13BC9691" w14:textId="5E6DE60F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3-4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-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-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-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44E90554" w14:textId="6D33A98C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3A7E3A63" w14:textId="0A79338B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lass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fourth-row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1792BDC3" w14:textId="394D6475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4-1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1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1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1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7386947D" w14:textId="74792DBA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4-2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2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2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2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0CFB7786" w14:textId="385657DE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4-3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3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3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3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262509C0" w14:textId="6E7C979B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4-4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+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+')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+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75F3DBD2" w14:textId="744AC83D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2744F5A9" w14:textId="575A8279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lass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fifth-row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1B911D4D" w14:textId="735B8D42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5-1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0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gram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</w:t>
      </w:r>
      <w:proofErr w:type="gram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'0')"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styl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width: 138px;"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0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291DE2B3" w14:textId="332E1B3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5-2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.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spell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'.')"</w:t>
      </w:r>
      <w:proofErr w:type="gramStart"/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proofErr w:type="gramEnd"/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7A8EAAB1" w14:textId="613875D0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d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r5-3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=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onclick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</w:t>
      </w:r>
      <w:proofErr w:type="gramStart"/>
      <w:r w:rsidRPr="00BB54A5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solve</w:t>
      </w:r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(</w:t>
      </w:r>
      <w:proofErr w:type="gramEnd"/>
      <w:r w:rsidRPr="00BB54A5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)"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  <w:r w:rsidRPr="00BB54A5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=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utton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4E3734F2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div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36F71071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body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3F3E8170" w14:textId="77777777" w:rsidR="00BB54A5" w:rsidRPr="00BB54A5" w:rsidRDefault="00BB54A5" w:rsidP="00BB54A5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lt;/</w:t>
      </w:r>
      <w:r w:rsidRPr="00BB54A5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html</w:t>
      </w:r>
      <w:r w:rsidRPr="00BB54A5">
        <w:rPr>
          <w:rFonts w:ascii="Consolas" w:eastAsia="Times New Roman" w:hAnsi="Consolas" w:cs="Times New Roman"/>
          <w:color w:val="808080"/>
          <w:sz w:val="21"/>
          <w:szCs w:val="21"/>
          <w:lang w:val="en-ID" w:eastAsia="en-ID"/>
        </w:rPr>
        <w:t>&gt;</w:t>
      </w:r>
    </w:p>
    <w:p w14:paraId="4B4B63BD" w14:textId="77777777" w:rsidR="0057685A" w:rsidRPr="007528A5" w:rsidRDefault="0057685A" w:rsidP="007528A5">
      <w:pPr>
        <w:shd w:val="clear" w:color="auto" w:fill="FFFFFF" w:themeFill="background1"/>
        <w:spacing w:after="160"/>
        <w:ind w:left="426"/>
        <w:rPr>
          <w:rFonts w:ascii="Times New Roman" w:hAnsi="Times New Roman" w:cs="Times New Roman"/>
          <w:sz w:val="24"/>
          <w:szCs w:val="24"/>
        </w:rPr>
      </w:pPr>
    </w:p>
    <w:p w14:paraId="5EA95569" w14:textId="6A22354B" w:rsidR="006A2184" w:rsidRDefault="00653896" w:rsidP="00C008FC">
      <w:pPr>
        <w:shd w:val="clear" w:color="auto" w:fill="FFFFFF" w:themeFill="background1"/>
        <w:spacing w:after="1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da baris </w:t>
      </w:r>
      <w:r w:rsidR="00B82A02">
        <w:rPr>
          <w:rFonts w:ascii="Times New Roman" w:hAnsi="Times New Roman" w:cs="Times New Roman"/>
          <w:bCs/>
          <w:sz w:val="24"/>
          <w:szCs w:val="24"/>
        </w:rPr>
        <w:t xml:space="preserve">7 dan 8 </w:t>
      </w:r>
      <w:proofErr w:type="spellStart"/>
      <w:r w:rsidR="00B82A02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="00B82A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2A02">
        <w:rPr>
          <w:rFonts w:ascii="Times New Roman" w:hAnsi="Times New Roman" w:cs="Times New Roman"/>
          <w:bCs/>
          <w:sz w:val="24"/>
          <w:szCs w:val="24"/>
        </w:rPr>
        <w:t>dungsi</w:t>
      </w:r>
      <w:proofErr w:type="spellEnd"/>
      <w:r w:rsidR="00B82A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2A02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="00B82A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2A0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B82A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2A02">
        <w:rPr>
          <w:rFonts w:ascii="Times New Roman" w:hAnsi="Times New Roman" w:cs="Times New Roman"/>
          <w:bCs/>
          <w:sz w:val="24"/>
          <w:szCs w:val="24"/>
        </w:rPr>
        <w:t>memanggil</w:t>
      </w:r>
      <w:proofErr w:type="spellEnd"/>
      <w:r w:rsidR="00B82A0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82A02">
        <w:rPr>
          <w:rFonts w:ascii="Times New Roman" w:hAnsi="Times New Roman" w:cs="Times New Roman"/>
          <w:bCs/>
          <w:sz w:val="24"/>
          <w:szCs w:val="24"/>
        </w:rPr>
        <w:t>css</w:t>
      </w:r>
      <w:proofErr w:type="spellEnd"/>
      <w:r w:rsidR="00B82A02">
        <w:rPr>
          <w:rFonts w:ascii="Times New Roman" w:hAnsi="Times New Roman" w:cs="Times New Roman"/>
          <w:bCs/>
          <w:sz w:val="24"/>
          <w:szCs w:val="24"/>
        </w:rPr>
        <w:t xml:space="preserve"> dan java script</w:t>
      </w:r>
    </w:p>
    <w:p w14:paraId="3D636D97" w14:textId="26C0E89B" w:rsidR="00B82A02" w:rsidRDefault="00B82A02" w:rsidP="00C008FC">
      <w:pPr>
        <w:shd w:val="clear" w:color="auto" w:fill="FFFFFF" w:themeFill="background1"/>
        <w:spacing w:after="1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da baris 12 – 36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lass=xxx-row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lass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baris pada button-button. Dan pada baris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roperty “onclick”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om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operator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html.</w:t>
      </w:r>
    </w:p>
    <w:p w14:paraId="51A85148" w14:textId="6E80D737" w:rsidR="00B82A02" w:rsidRDefault="00B82A02" w:rsidP="00653896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SS</w:t>
      </w:r>
    </w:p>
    <w:p w14:paraId="465E2B7E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gramStart"/>
      <w:r w:rsidRPr="00B82A02">
        <w:rPr>
          <w:rFonts w:ascii="Consolas" w:eastAsia="Times New Roman" w:hAnsi="Consolas" w:cs="Times New Roman"/>
          <w:color w:val="D7BA7D"/>
          <w:sz w:val="21"/>
          <w:szCs w:val="21"/>
          <w:lang w:val="en-ID" w:eastAsia="en-ID"/>
        </w:rPr>
        <w:t>.display</w:t>
      </w:r>
      <w:proofErr w:type="gram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{</w:t>
      </w:r>
    </w:p>
    <w:p w14:paraId="25B74CD4" w14:textId="17591D28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background-</w:t>
      </w:r>
      <w:proofErr w:type="spellStart"/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olor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proofErr w:type="spellStart"/>
      <w:proofErr w:type="gramStart"/>
      <w:r w:rsidRPr="00B82A02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gb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01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01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01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;</w:t>
      </w:r>
    </w:p>
    <w:p w14:paraId="040B2282" w14:textId="587E1F81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padding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5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3A377F43" w14:textId="5327B55B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width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50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7E1A035B" w14:textId="67E990F3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height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60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46FFA7FA" w14:textId="5FD8E4CC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text-align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right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58DC0DA4" w14:textId="78940544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lastRenderedPageBreak/>
        <w:t>font-size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0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0D043508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75732F52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D7BA7D"/>
          <w:sz w:val="21"/>
          <w:szCs w:val="21"/>
          <w:lang w:val="en-ID" w:eastAsia="en-ID"/>
        </w:rPr>
        <w:t>button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{</w:t>
      </w:r>
    </w:p>
    <w:p w14:paraId="5EEB5E90" w14:textId="03DBE7A1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padding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0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0697AB3C" w14:textId="507468F3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width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67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0390C603" w14:textId="2C099FD4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height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45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640910D1" w14:textId="4F5C3E1B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margin-top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0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4AD716D0" w14:textId="0760C548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background-</w:t>
      </w:r>
      <w:proofErr w:type="spellStart"/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olor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proofErr w:type="spellStart"/>
      <w:proofErr w:type="gramStart"/>
      <w:r w:rsidRPr="00B82A02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gb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94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94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94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;</w:t>
      </w:r>
    </w:p>
    <w:p w14:paraId="38931130" w14:textId="6D45BF46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olor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black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7D07404A" w14:textId="2425FD6F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font-size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0px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1A3A5FA1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4C7369FF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B82A02">
        <w:rPr>
          <w:rFonts w:ascii="Consolas" w:eastAsia="Times New Roman" w:hAnsi="Consolas" w:cs="Times New Roman"/>
          <w:color w:val="D7BA7D"/>
          <w:sz w:val="21"/>
          <w:szCs w:val="21"/>
          <w:lang w:val="en-ID" w:eastAsia="en-ID"/>
        </w:rPr>
        <w:t>button:hover</w:t>
      </w:r>
      <w:proofErr w:type="spellEnd"/>
      <w:proofErr w:type="gram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{</w:t>
      </w:r>
    </w:p>
    <w:p w14:paraId="02B6328F" w14:textId="09C5683A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ursor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r w:rsidRPr="00B82A02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pointer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22BE400A" w14:textId="12D57D45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background-</w:t>
      </w:r>
      <w:proofErr w:type="spellStart"/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olor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proofErr w:type="spellStart"/>
      <w:proofErr w:type="gramStart"/>
      <w:r w:rsidRPr="00B82A02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gb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82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78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78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;</w:t>
      </w:r>
    </w:p>
    <w:p w14:paraId="77AB79ED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08717615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B82A02">
        <w:rPr>
          <w:rFonts w:ascii="Consolas" w:eastAsia="Times New Roman" w:hAnsi="Consolas" w:cs="Times New Roman"/>
          <w:color w:val="D7BA7D"/>
          <w:sz w:val="21"/>
          <w:szCs w:val="21"/>
          <w:lang w:val="en-ID" w:eastAsia="en-ID"/>
        </w:rPr>
        <w:t>button:active</w:t>
      </w:r>
      <w:proofErr w:type="spellEnd"/>
      <w:proofErr w:type="gram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{</w:t>
      </w:r>
    </w:p>
    <w:p w14:paraId="03CBB636" w14:textId="717AD3E1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background-</w:t>
      </w:r>
      <w:proofErr w:type="spellStart"/>
      <w:r w:rsidRPr="00B82A02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color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: </w:t>
      </w:r>
      <w:proofErr w:type="spellStart"/>
      <w:proofErr w:type="gramStart"/>
      <w:r w:rsidRPr="00B82A02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gb</w:t>
      </w:r>
      <w:proofErr w:type="spellEnd"/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36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36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 </w:t>
      </w:r>
      <w:r w:rsidRPr="00B82A02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36</w:t>
      </w: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;</w:t>
      </w:r>
    </w:p>
    <w:p w14:paraId="3919DA08" w14:textId="77777777" w:rsidR="00B82A02" w:rsidRPr="00B82A02" w:rsidRDefault="00B82A02" w:rsidP="00B82A0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B82A02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5FCD46C0" w14:textId="77777777" w:rsidR="00B82A02" w:rsidRPr="00B82A02" w:rsidRDefault="00B82A02" w:rsidP="00653896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213E7C9C" w14:textId="2FC491EF" w:rsidR="006A2184" w:rsidRDefault="00B82A02" w:rsidP="00C008FC">
      <w:pPr>
        <w:shd w:val="clear" w:color="auto" w:fill="FFFFFF" w:themeFill="background1"/>
        <w:spacing w:after="1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da baris 1-8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pe,buatan</w:t>
      </w:r>
      <w:proofErr w:type="spellEnd"/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laye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luar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pi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at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 w:rsidR="00D92F30">
        <w:rPr>
          <w:rFonts w:ascii="Times New Roman" w:hAnsi="Times New Roman" w:cs="Times New Roman"/>
          <w:bCs/>
          <w:sz w:val="24"/>
          <w:szCs w:val="24"/>
        </w:rPr>
        <w:t>.</w:t>
      </w:r>
    </w:p>
    <w:p w14:paraId="231F3EDD" w14:textId="2219B7BB" w:rsidR="00D92F30" w:rsidRDefault="00D92F30" w:rsidP="00C008FC">
      <w:pPr>
        <w:shd w:val="clear" w:color="auto" w:fill="FFFFFF" w:themeFill="background1"/>
        <w:spacing w:after="1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da baris 9-17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ru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dalam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pi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ingg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t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ext,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FAA3E99" w14:textId="18609030" w:rsidR="00D92F30" w:rsidRDefault="00D92F30" w:rsidP="00C008FC">
      <w:pPr>
        <w:shd w:val="clear" w:color="auto" w:fill="FFFFFF" w:themeFill="background1"/>
        <w:spacing w:after="1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da baris 18-24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urs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tunj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diki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l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-hover.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diki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el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B883DFB" w14:textId="6E36E6B5" w:rsidR="00D92F30" w:rsidRDefault="00D92F30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VASCRIPT</w:t>
      </w:r>
    </w:p>
    <w:p w14:paraId="1937EF47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func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spellStart"/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clear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 {</w:t>
      </w:r>
    </w:p>
    <w:p w14:paraId="11E330B7" w14:textId="465AD9E3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0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53D09F9E" w14:textId="037A7DB4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jc w:val="both"/>
        <w:rPr>
          <w:rFonts w:ascii="Times New Roman" w:eastAsia="Times New Roman" w:hAnsi="Times New Roman" w:cs="Times New Roman"/>
          <w:color w:val="D4D4D4"/>
          <w:sz w:val="24"/>
          <w:szCs w:val="24"/>
          <w:lang w:val="en-ID" w:eastAsia="en-ID"/>
        </w:rPr>
      </w:pPr>
      <w:r w:rsidRPr="00C008FC">
        <w:rPr>
          <w:rFonts w:ascii="Times New Roman" w:eastAsia="Times New Roman" w:hAnsi="Times New Roman" w:cs="Times New Roman"/>
          <w:color w:val="D4D4D4"/>
          <w:sz w:val="24"/>
          <w:szCs w:val="24"/>
          <w:lang w:val="en-ID" w:eastAsia="en-ID"/>
        </w:rPr>
        <w:t>}</w:t>
      </w:r>
    </w:p>
    <w:p w14:paraId="0D351E09" w14:textId="028DEF0E" w:rsidR="00C008FC" w:rsidRPr="00C008FC" w:rsidRDefault="00C008FC" w:rsidP="00C008FC">
      <w:pPr>
        <w:pStyle w:val="ListParagraph"/>
        <w:spacing w:line="285" w:lineRule="atLeast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pada baris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i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mana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fungsi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i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kan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mbersihkan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mua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“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kacauan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” di layer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tama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yang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kan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ulai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ekerja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Ketika </w:t>
      </w:r>
      <w:proofErr w:type="spellStart"/>
      <w:proofErr w:type="gram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tombol</w:t>
      </w:r>
      <w:proofErr w:type="spell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”C</w:t>
      </w:r>
      <w:proofErr w:type="gramEnd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” </w:t>
      </w:r>
      <w:proofErr w:type="spellStart"/>
      <w:r w:rsidRPr="00C008F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picu</w:t>
      </w:r>
      <w:proofErr w:type="spellEnd"/>
    </w:p>
    <w:p w14:paraId="058840A7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func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spellStart"/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emoveZero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 {</w:t>
      </w:r>
    </w:p>
    <w:p w14:paraId="5724E862" w14:textId="182FA02D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var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3DF3EDC4" w14:textId="1DDE4C84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C586C0"/>
          <w:sz w:val="21"/>
          <w:szCs w:val="21"/>
          <w:lang w:val="en-ID" w:eastAsia="en-ID"/>
        </w:rPr>
        <w:t>if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(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= 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0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 {</w:t>
      </w:r>
    </w:p>
    <w:p w14:paraId="51F53CD6" w14:textId="64625F28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 "</w:t>
      </w:r>
    </w:p>
    <w:p w14:paraId="482BC644" w14:textId="2E99E5ED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52620774" w14:textId="1DA7C514" w:rsid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lastRenderedPageBreak/>
        <w:t>}</w:t>
      </w:r>
    </w:p>
    <w:p w14:paraId="15C4C46F" w14:textId="6022506E" w:rsid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1F747098" w14:textId="45F8448D" w:rsidR="00C008FC" w:rsidRPr="00C008FC" w:rsidRDefault="00C008FC" w:rsidP="00045A3C">
      <w:pPr>
        <w:pStyle w:val="ListParagraph"/>
        <w:spacing w:line="285" w:lineRule="atLeast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pada bar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fungsi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ggan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h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c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bel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oper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38B0A141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func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perc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 {</w:t>
      </w:r>
    </w:p>
    <w:p w14:paraId="6B2706AA" w14:textId="156EAFD4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var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53378F9C" w14:textId="3CE8A5C4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/ </w:t>
      </w:r>
      <w:r w:rsidRPr="00C008FC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100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158D2439" w14:textId="19093ECB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62B35C4C" w14:textId="606AA6AB" w:rsid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7688D8F7" w14:textId="7DE48971" w:rsidR="00C008FC" w:rsidRPr="00C008FC" w:rsidRDefault="00C008FC" w:rsidP="00045A3C">
      <w:pPr>
        <w:pStyle w:val="ListParagraph"/>
        <w:spacing w:line="285" w:lineRule="atLeast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Pada bar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bu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c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),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lay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mbagi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100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mud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girim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Kembali.</w:t>
      </w:r>
    </w:p>
    <w:p w14:paraId="15E8B54A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func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spell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fordisplay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 {</w:t>
      </w:r>
    </w:p>
    <w:p w14:paraId="1B7F9E05" w14:textId="76E7B58D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emoveZero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</w:t>
      </w:r>
    </w:p>
    <w:p w14:paraId="09DDD9E5" w14:textId="1293A00E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+=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1EFCE2E3" w14:textId="4379A74A" w:rsid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2D13A9CF" w14:textId="48322B5D" w:rsidR="00C008FC" w:rsidRPr="00045A3C" w:rsidRDefault="00045A3C" w:rsidP="00045A3C">
      <w:pPr>
        <w:pStyle w:val="ListParagraph"/>
        <w:spacing w:line="285" w:lineRule="atLeast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Pada bar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definisikan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fungsi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ru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tampilan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(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nilai</w:t>
      </w:r>
      <w:proofErr w:type="spellEnd"/>
      <w:proofErr w:type="gram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) ,</w:t>
      </w:r>
      <w:proofErr w:type="gram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di mana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nilai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dalah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parameter yang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tidak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lain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dalah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nilai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numerik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tau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operator </w:t>
      </w:r>
      <w:proofErr w:type="spellStart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ritmatika</w:t>
      </w:r>
      <w:proofErr w:type="spellEnd"/>
      <w:r w:rsidRPr="00045A3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6698D6E2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func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solv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 {</w:t>
      </w:r>
    </w:p>
    <w:p w14:paraId="107893B1" w14:textId="639C3693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emoveZero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</w:t>
      </w:r>
    </w:p>
    <w:p w14:paraId="7CC69CE0" w14:textId="67127A9A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var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equa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6A7D4AB0" w14:textId="3A246693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var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solved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eval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equa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;</w:t>
      </w:r>
    </w:p>
    <w:p w14:paraId="63A731F4" w14:textId="72C210EB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'output'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solved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20344CB0" w14:textId="66664190" w:rsid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7BEE2992" w14:textId="38D411F6" w:rsidR="00C008FC" w:rsidRPr="00045A3C" w:rsidRDefault="00045A3C" w:rsidP="00045A3C">
      <w:pPr>
        <w:pStyle w:val="ListParagraph"/>
        <w:tabs>
          <w:tab w:val="left" w:pos="1875"/>
        </w:tabs>
        <w:spacing w:line="285" w:lineRule="atLeast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Pada bar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eval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gekseku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sam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sam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terus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parameter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mund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a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m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variable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s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”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yim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ekspre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evalu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116EB6C2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function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proofErr w:type="gramStart"/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rank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{</w:t>
      </w:r>
    </w:p>
    <w:p w14:paraId="5F65FA81" w14:textId="68C3052A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569CD6"/>
          <w:sz w:val="21"/>
          <w:szCs w:val="21"/>
          <w:lang w:val="en-ID" w:eastAsia="en-ID"/>
        </w:rPr>
        <w:t>var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value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</w:t>
      </w:r>
      <w:proofErr w:type="spellStart"/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spellEnd"/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proofErr w:type="spell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proofErr w:type="spell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;</w:t>
      </w:r>
    </w:p>
    <w:p w14:paraId="66481262" w14:textId="70ECA5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proofErr w:type="gramStart"/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proofErr w:type="gramEnd"/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 = 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Math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pow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document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.</w:t>
      </w:r>
      <w:r w:rsidRPr="00C008FC">
        <w:rPr>
          <w:rFonts w:ascii="Consolas" w:eastAsia="Times New Roman" w:hAnsi="Consolas" w:cs="Times New Roman"/>
          <w:color w:val="DCDCAA"/>
          <w:sz w:val="21"/>
          <w:szCs w:val="21"/>
          <w:lang w:val="en-ID" w:eastAsia="en-ID"/>
        </w:rPr>
        <w:t>getElementById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(</w:t>
      </w:r>
      <w:r w:rsidRPr="00C008FC">
        <w:rPr>
          <w:rFonts w:ascii="Consolas" w:eastAsia="Times New Roman" w:hAnsi="Consolas" w:cs="Times New Roman"/>
          <w:color w:val="CE9178"/>
          <w:sz w:val="21"/>
          <w:szCs w:val="21"/>
          <w:lang w:val="en-ID" w:eastAsia="en-ID"/>
        </w:rPr>
        <w:t>"output"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.</w:t>
      </w:r>
      <w:r w:rsidRPr="00C008FC">
        <w:rPr>
          <w:rFonts w:ascii="Consolas" w:eastAsia="Times New Roman" w:hAnsi="Consolas" w:cs="Times New Roman"/>
          <w:color w:val="9CDCFE"/>
          <w:sz w:val="21"/>
          <w:szCs w:val="21"/>
          <w:lang w:val="en-ID" w:eastAsia="en-ID"/>
        </w:rPr>
        <w:t>innerHTML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,</w:t>
      </w:r>
      <w:r w:rsidRPr="00C008FC">
        <w:rPr>
          <w:rFonts w:ascii="Consolas" w:eastAsia="Times New Roman" w:hAnsi="Consolas" w:cs="Times New Roman"/>
          <w:color w:val="B5CEA8"/>
          <w:sz w:val="21"/>
          <w:szCs w:val="21"/>
          <w:lang w:val="en-ID" w:eastAsia="en-ID"/>
        </w:rPr>
        <w:t>2</w:t>
      </w: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);</w:t>
      </w:r>
    </w:p>
    <w:p w14:paraId="75F62C8A" w14:textId="77777777" w:rsidR="00C008FC" w:rsidRPr="00C008FC" w:rsidRDefault="00C008FC" w:rsidP="00C008FC">
      <w:pPr>
        <w:pStyle w:val="ListParagraph"/>
        <w:numPr>
          <w:ilvl w:val="0"/>
          <w:numId w:val="31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</w:pPr>
      <w:r w:rsidRPr="00C008FC">
        <w:rPr>
          <w:rFonts w:ascii="Consolas" w:eastAsia="Times New Roman" w:hAnsi="Consolas" w:cs="Times New Roman"/>
          <w:color w:val="D4D4D4"/>
          <w:sz w:val="21"/>
          <w:szCs w:val="21"/>
          <w:lang w:val="en-ID" w:eastAsia="en-ID"/>
        </w:rPr>
        <w:t>}</w:t>
      </w:r>
    </w:p>
    <w:p w14:paraId="4B3DA7E3" w14:textId="61C5E932" w:rsidR="00D92F30" w:rsidRDefault="00D92F30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0090167C" w14:textId="32BB3511" w:rsid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52EF927C" w14:textId="4BD38510" w:rsid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0CA48916" w14:textId="1F2BD567" w:rsid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6FA6A409" w14:textId="66EFE261" w:rsid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1BCC9FD9" w14:textId="77777777" w:rsid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3B0FCEDB" w14:textId="724FDE4A" w:rsid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1A4E24">
        <w:lastRenderedPageBreak/>
        <w:drawing>
          <wp:anchor distT="0" distB="0" distL="114300" distR="114300" simplePos="0" relativeHeight="251659264" behindDoc="0" locked="0" layoutInCell="1" allowOverlap="1" wp14:anchorId="251A9FE4" wp14:editId="07A8246D">
            <wp:simplePos x="0" y="0"/>
            <wp:positionH relativeFrom="column">
              <wp:posOffset>2607310</wp:posOffset>
            </wp:positionH>
            <wp:positionV relativeFrom="paragraph">
              <wp:posOffset>385445</wp:posOffset>
            </wp:positionV>
            <wp:extent cx="2036445" cy="2753995"/>
            <wp:effectExtent l="0" t="0" r="1905" b="825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6445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5E272667" wp14:editId="7EF0A9CF">
            <wp:simplePos x="0" y="0"/>
            <wp:positionH relativeFrom="column">
              <wp:posOffset>455295</wp:posOffset>
            </wp:positionH>
            <wp:positionV relativeFrom="paragraph">
              <wp:posOffset>367665</wp:posOffset>
            </wp:positionV>
            <wp:extent cx="2057400" cy="276796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OUTPUT</w:t>
      </w:r>
    </w:p>
    <w:p w14:paraId="5518F5D5" w14:textId="05CD713C" w:rsidR="001A4E24" w:rsidRPr="001A4E24" w:rsidRDefault="001A4E24" w:rsidP="00B82A02">
      <w:pPr>
        <w:shd w:val="clear" w:color="auto" w:fill="FFFFFF" w:themeFill="background1"/>
        <w:spacing w:after="16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F010C07" wp14:editId="18B363D5">
            <wp:simplePos x="0" y="0"/>
            <wp:positionH relativeFrom="column">
              <wp:posOffset>521970</wp:posOffset>
            </wp:positionH>
            <wp:positionV relativeFrom="paragraph">
              <wp:posOffset>3041650</wp:posOffset>
            </wp:positionV>
            <wp:extent cx="2083435" cy="2733675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343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4E24">
        <w:rPr>
          <w:noProof/>
        </w:rPr>
        <w:t xml:space="preserve"> </w:t>
      </w:r>
    </w:p>
    <w:p w14:paraId="484D9647" w14:textId="219254D7" w:rsidR="006A2184" w:rsidRPr="007528A5" w:rsidRDefault="00E72BEF" w:rsidP="001A4E24">
      <w:pPr>
        <w:shd w:val="clear" w:color="auto" w:fill="FFFFFF" w:themeFill="background1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7528A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F77674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15" w:name="_Toc56708563"/>
      <w:r w:rsidRPr="007528A5">
        <w:lastRenderedPageBreak/>
        <w:t>BAB IV</w:t>
      </w:r>
      <w:bookmarkEnd w:id="15"/>
    </w:p>
    <w:p w14:paraId="31883EEC" w14:textId="77777777" w:rsidR="006A2184" w:rsidRPr="007528A5" w:rsidRDefault="006A2184" w:rsidP="007528A5">
      <w:pPr>
        <w:pStyle w:val="Heading1"/>
        <w:shd w:val="clear" w:color="auto" w:fill="FFFFFF" w:themeFill="background1"/>
      </w:pPr>
      <w:bookmarkStart w:id="16" w:name="_Toc56708564"/>
      <w:r w:rsidRPr="007528A5">
        <w:t>PENUTUP</w:t>
      </w:r>
      <w:bookmarkEnd w:id="16"/>
    </w:p>
    <w:p w14:paraId="52E2A419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Pr="007528A5" w:rsidRDefault="006A2184" w:rsidP="00AF295D">
      <w:pPr>
        <w:pStyle w:val="Heading2"/>
      </w:pPr>
      <w:bookmarkStart w:id="17" w:name="_Toc56708565"/>
      <w:r w:rsidRPr="007528A5">
        <w:t xml:space="preserve">4.1. </w:t>
      </w:r>
      <w:proofErr w:type="spellStart"/>
      <w:r w:rsidRPr="007528A5">
        <w:t>Simpulan</w:t>
      </w:r>
      <w:bookmarkEnd w:id="17"/>
      <w:proofErr w:type="spellEnd"/>
    </w:p>
    <w:p w14:paraId="5FE777B8" w14:textId="658DEA0B" w:rsidR="00DD14A1" w:rsidRPr="007528A5" w:rsidRDefault="00AF295D" w:rsidP="007528A5">
      <w:pPr>
        <w:shd w:val="clear" w:color="auto" w:fill="FFFFFF" w:themeFill="background1"/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ari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raktiku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buat</w:t>
      </w:r>
      <w:proofErr w:type="spellEnd"/>
      <w:r>
        <w:rPr>
          <w:rFonts w:ascii="Times New Roman" w:hAnsi="Times New Roman" w:cs="Times New Roman"/>
          <w:sz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</w:rPr>
        <w:t>kalkulato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gunakan</w:t>
      </w:r>
      <w:proofErr w:type="spellEnd"/>
      <w:r>
        <w:rPr>
          <w:rFonts w:ascii="Times New Roman" w:hAnsi="Times New Roman" w:cs="Times New Roman"/>
          <w:sz w:val="24"/>
        </w:rPr>
        <w:t xml:space="preserve"> HTML, CSS dan </w:t>
      </w:r>
      <w:proofErr w:type="spellStart"/>
      <w:r>
        <w:rPr>
          <w:rFonts w:ascii="Times New Roman" w:hAnsi="Times New Roman" w:cs="Times New Roman"/>
          <w:sz w:val="24"/>
        </w:rPr>
        <w:t>Javascript</w:t>
      </w:r>
      <w:proofErr w:type="spellEnd"/>
      <w:r>
        <w:rPr>
          <w:rFonts w:ascii="Times New Roman" w:hAnsi="Times New Roman" w:cs="Times New Roman"/>
          <w:sz w:val="24"/>
        </w:rPr>
        <w:t xml:space="preserve">. Dan juga </w:t>
      </w:r>
      <w:proofErr w:type="spellStart"/>
      <w:r>
        <w:rPr>
          <w:rFonts w:ascii="Times New Roman" w:hAnsi="Times New Roman" w:cs="Times New Roman"/>
          <w:sz w:val="24"/>
        </w:rPr>
        <w:t>sa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pelaj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atematis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ada</w:t>
      </w:r>
      <w:proofErr w:type="spellEnd"/>
      <w:r>
        <w:rPr>
          <w:rFonts w:ascii="Times New Roman" w:hAnsi="Times New Roman" w:cs="Times New Roman"/>
          <w:sz w:val="24"/>
        </w:rPr>
        <w:t xml:space="preserve"> di Sublime Text</w:t>
      </w:r>
    </w:p>
    <w:p w14:paraId="21968DE8" w14:textId="77777777" w:rsidR="006A2184" w:rsidRPr="007528A5" w:rsidRDefault="006A2184" w:rsidP="00AF295D">
      <w:pPr>
        <w:pStyle w:val="Heading2"/>
      </w:pPr>
      <w:bookmarkStart w:id="18" w:name="_Toc56708566"/>
      <w:r w:rsidRPr="007528A5">
        <w:t>4.2. Saran</w:t>
      </w:r>
      <w:bookmarkEnd w:id="18"/>
    </w:p>
    <w:p w14:paraId="14DEA665" w14:textId="5E28A084" w:rsidR="006A2184" w:rsidRPr="007528A5" w:rsidRDefault="00AF295D" w:rsidP="006D7999">
      <w:pPr>
        <w:shd w:val="clear" w:color="auto" w:fill="FFFFFF" w:themeFill="background1"/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mple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-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varias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CA23C38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Pr="007528A5" w:rsidRDefault="006A2184" w:rsidP="007528A5">
      <w:pPr>
        <w:shd w:val="clear" w:color="auto" w:fill="FFFFFF" w:themeFill="background1"/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Pr="007528A5" w:rsidRDefault="00E72BEF" w:rsidP="007528A5">
      <w:pPr>
        <w:shd w:val="clear" w:color="auto" w:fill="FFFFFF" w:themeFill="background1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7528A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7EEA849D" w:rsidR="006A2184" w:rsidRDefault="006A2184" w:rsidP="007528A5">
      <w:pPr>
        <w:pStyle w:val="Heading1"/>
        <w:shd w:val="clear" w:color="auto" w:fill="FFFFFF" w:themeFill="background1"/>
      </w:pPr>
      <w:bookmarkStart w:id="19" w:name="_Toc56708567"/>
      <w:r w:rsidRPr="007528A5">
        <w:lastRenderedPageBreak/>
        <w:t>DAFTAR PUSTAKA</w:t>
      </w:r>
      <w:bookmarkEnd w:id="19"/>
    </w:p>
    <w:p w14:paraId="05EE7A31" w14:textId="77777777" w:rsidR="008176DE" w:rsidRPr="008176DE" w:rsidRDefault="008176DE" w:rsidP="008176DE"/>
    <w:p w14:paraId="1248EAB1" w14:textId="77777777" w:rsidR="000D511C" w:rsidRPr="000D511C" w:rsidRDefault="000D511C" w:rsidP="000D511C"/>
    <w:p w14:paraId="6F15185F" w14:textId="7230B26D" w:rsidR="00465D42" w:rsidRPr="007528A5" w:rsidRDefault="000D511C" w:rsidP="006B4868">
      <w:pPr>
        <w:shd w:val="clear" w:color="auto" w:fill="FFFFFF" w:themeFill="background1"/>
        <w:ind w:left="426" w:hanging="426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t>Bedi, Ishaan. 2020</w:t>
      </w:r>
      <w:r w:rsidR="006B4868">
        <w:rPr>
          <w:rFonts w:ascii="Times New Roman" w:hAnsi="Times New Roman" w:cs="Times New Roman"/>
          <w:noProof/>
          <w:sz w:val="24"/>
          <w:szCs w:val="24"/>
        </w:rPr>
        <w:t xml:space="preserve">. Buat Kalkulator Anda Sendiri dalam HTML, CSS, JAVASCRIPT. </w:t>
      </w:r>
      <w:hyperlink r:id="rId15" w:history="1">
        <w:r w:rsidR="006B4868" w:rsidRPr="000B5FBC">
          <w:rPr>
            <w:rStyle w:val="Hyperlink"/>
            <w:rFonts w:ascii="Times New Roman" w:hAnsi="Times New Roman" w:cs="Times New Roman"/>
            <w:noProof/>
            <w:color w:val="auto"/>
            <w:sz w:val="24"/>
            <w:szCs w:val="24"/>
            <w:u w:val="none"/>
          </w:rPr>
          <w:t>https://ichi.pro/id/buat-kalkulator-anda-sendiri-dalam-html-css-javascript-21001812551490</w:t>
        </w:r>
      </w:hyperlink>
      <w:r w:rsidR="006B4868" w:rsidRPr="000B5F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B4868">
        <w:rPr>
          <w:rFonts w:ascii="Times New Roman" w:hAnsi="Times New Roman" w:cs="Times New Roman"/>
          <w:noProof/>
          <w:sz w:val="24"/>
          <w:szCs w:val="24"/>
        </w:rPr>
        <w:t>(diakses tanggal 18 November 2020)</w:t>
      </w:r>
    </w:p>
    <w:sectPr w:rsidR="00465D42" w:rsidRPr="007528A5" w:rsidSect="007528A5">
      <w:footerReference w:type="first" r:id="rId16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2EB042" w14:textId="77777777" w:rsidR="00993567" w:rsidRDefault="00993567">
      <w:r>
        <w:separator/>
      </w:r>
    </w:p>
  </w:endnote>
  <w:endnote w:type="continuationSeparator" w:id="0">
    <w:p w14:paraId="6B5C56D5" w14:textId="77777777" w:rsidR="00993567" w:rsidRDefault="00993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D92F30" w:rsidRDefault="00D92F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D92F30" w:rsidRDefault="00D92F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D92F30" w:rsidRDefault="00D92F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D92F30" w:rsidRDefault="00D92F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CBF15" w14:textId="77777777" w:rsidR="00993567" w:rsidRDefault="00993567">
      <w:r>
        <w:separator/>
      </w:r>
    </w:p>
  </w:footnote>
  <w:footnote w:type="continuationSeparator" w:id="0">
    <w:p w14:paraId="7349A371" w14:textId="77777777" w:rsidR="00993567" w:rsidRDefault="009935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D92F30" w:rsidRDefault="00D92F30" w:rsidP="007528A5">
    <w:pPr>
      <w:pStyle w:val="Header"/>
    </w:pPr>
  </w:p>
  <w:p w14:paraId="5D232C51" w14:textId="77777777" w:rsidR="00D92F30" w:rsidRDefault="00D92F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F5FD9"/>
    <w:multiLevelType w:val="hybridMultilevel"/>
    <w:tmpl w:val="B78E6534"/>
    <w:lvl w:ilvl="0" w:tplc="A8B6EAE6">
      <w:start w:val="1"/>
      <w:numFmt w:val="decimal"/>
      <w:lvlText w:val="1.%1."/>
      <w:lvlJc w:val="left"/>
      <w:pPr>
        <w:ind w:left="36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2E496C"/>
    <w:multiLevelType w:val="hybridMultilevel"/>
    <w:tmpl w:val="E6D28664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D4BAD"/>
    <w:multiLevelType w:val="hybridMultilevel"/>
    <w:tmpl w:val="BF0CA650"/>
    <w:lvl w:ilvl="0" w:tplc="A8B6EAE6">
      <w:start w:val="1"/>
      <w:numFmt w:val="decimal"/>
      <w:lvlText w:val="1.%1."/>
      <w:lvlJc w:val="left"/>
      <w:pPr>
        <w:ind w:left="36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015D37"/>
    <w:multiLevelType w:val="hybridMultilevel"/>
    <w:tmpl w:val="C4AA496A"/>
    <w:lvl w:ilvl="0" w:tplc="3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3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9B85310"/>
    <w:multiLevelType w:val="hybridMultilevel"/>
    <w:tmpl w:val="EFE611D2"/>
    <w:lvl w:ilvl="0" w:tplc="314CAD0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661A57"/>
    <w:multiLevelType w:val="hybridMultilevel"/>
    <w:tmpl w:val="5D8C252E"/>
    <w:lvl w:ilvl="0" w:tplc="FB12A2D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A565FA"/>
    <w:multiLevelType w:val="hybridMultilevel"/>
    <w:tmpl w:val="DF14C5D4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6" w15:restartNumberingAfterBreak="0">
    <w:nsid w:val="70B76A12"/>
    <w:multiLevelType w:val="hybridMultilevel"/>
    <w:tmpl w:val="69CAE56C"/>
    <w:lvl w:ilvl="0" w:tplc="A8B6EAE6">
      <w:start w:val="1"/>
      <w:numFmt w:val="decimal"/>
      <w:lvlText w:val="1.%1."/>
      <w:lvlJc w:val="left"/>
      <w:pPr>
        <w:ind w:left="36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76FB552A"/>
    <w:multiLevelType w:val="hybridMultilevel"/>
    <w:tmpl w:val="D980B7B8"/>
    <w:lvl w:ilvl="0" w:tplc="3809000F">
      <w:start w:val="1"/>
      <w:numFmt w:val="decimal"/>
      <w:lvlText w:val="%1."/>
      <w:lvlJc w:val="left"/>
      <w:pPr>
        <w:ind w:left="1146" w:hanging="360"/>
      </w:pPr>
    </w:lvl>
    <w:lvl w:ilvl="1" w:tplc="38090019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792C54A3"/>
    <w:multiLevelType w:val="hybridMultilevel"/>
    <w:tmpl w:val="C4302132"/>
    <w:lvl w:ilvl="0" w:tplc="3EB652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F0543F4"/>
    <w:multiLevelType w:val="hybridMultilevel"/>
    <w:tmpl w:val="2E42E40C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7"/>
  </w:num>
  <w:num w:numId="3">
    <w:abstractNumId w:val="25"/>
  </w:num>
  <w:num w:numId="4">
    <w:abstractNumId w:val="21"/>
  </w:num>
  <w:num w:numId="5">
    <w:abstractNumId w:val="24"/>
  </w:num>
  <w:num w:numId="6">
    <w:abstractNumId w:val="1"/>
  </w:num>
  <w:num w:numId="7">
    <w:abstractNumId w:val="9"/>
  </w:num>
  <w:num w:numId="8">
    <w:abstractNumId w:val="6"/>
  </w:num>
  <w:num w:numId="9">
    <w:abstractNumId w:val="4"/>
  </w:num>
  <w:num w:numId="10">
    <w:abstractNumId w:val="18"/>
  </w:num>
  <w:num w:numId="11">
    <w:abstractNumId w:val="0"/>
  </w:num>
  <w:num w:numId="12">
    <w:abstractNumId w:val="13"/>
  </w:num>
  <w:num w:numId="13">
    <w:abstractNumId w:val="17"/>
  </w:num>
  <w:num w:numId="14">
    <w:abstractNumId w:val="14"/>
  </w:num>
  <w:num w:numId="15">
    <w:abstractNumId w:val="22"/>
  </w:num>
  <w:num w:numId="16">
    <w:abstractNumId w:val="23"/>
  </w:num>
  <w:num w:numId="17">
    <w:abstractNumId w:val="19"/>
  </w:num>
  <w:num w:numId="18">
    <w:abstractNumId w:val="12"/>
  </w:num>
  <w:num w:numId="19">
    <w:abstractNumId w:val="10"/>
  </w:num>
  <w:num w:numId="20">
    <w:abstractNumId w:val="11"/>
  </w:num>
  <w:num w:numId="21">
    <w:abstractNumId w:val="29"/>
  </w:num>
  <w:num w:numId="22">
    <w:abstractNumId w:val="30"/>
  </w:num>
  <w:num w:numId="23">
    <w:abstractNumId w:val="15"/>
  </w:num>
  <w:num w:numId="24">
    <w:abstractNumId w:val="16"/>
  </w:num>
  <w:num w:numId="25">
    <w:abstractNumId w:val="7"/>
  </w:num>
  <w:num w:numId="26">
    <w:abstractNumId w:val="26"/>
  </w:num>
  <w:num w:numId="27">
    <w:abstractNumId w:val="2"/>
  </w:num>
  <w:num w:numId="28">
    <w:abstractNumId w:val="5"/>
  </w:num>
  <w:num w:numId="29">
    <w:abstractNumId w:val="28"/>
  </w:num>
  <w:num w:numId="30">
    <w:abstractNumId w:val="20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45A3C"/>
    <w:rsid w:val="00051CDB"/>
    <w:rsid w:val="000A2327"/>
    <w:rsid w:val="000B5FBC"/>
    <w:rsid w:val="000D511C"/>
    <w:rsid w:val="000F0A93"/>
    <w:rsid w:val="00116493"/>
    <w:rsid w:val="00180CDD"/>
    <w:rsid w:val="00194517"/>
    <w:rsid w:val="00194FF6"/>
    <w:rsid w:val="001A285F"/>
    <w:rsid w:val="001A4E24"/>
    <w:rsid w:val="001D5CED"/>
    <w:rsid w:val="00200CE7"/>
    <w:rsid w:val="00241DD1"/>
    <w:rsid w:val="00250B7D"/>
    <w:rsid w:val="00296CDB"/>
    <w:rsid w:val="002A1F3A"/>
    <w:rsid w:val="00347E02"/>
    <w:rsid w:val="00400E3F"/>
    <w:rsid w:val="00465D42"/>
    <w:rsid w:val="004F555C"/>
    <w:rsid w:val="00525A8A"/>
    <w:rsid w:val="0053533A"/>
    <w:rsid w:val="0054441E"/>
    <w:rsid w:val="00575891"/>
    <w:rsid w:val="0057685A"/>
    <w:rsid w:val="0058146E"/>
    <w:rsid w:val="005978DF"/>
    <w:rsid w:val="005D43E0"/>
    <w:rsid w:val="005E1068"/>
    <w:rsid w:val="005E2A71"/>
    <w:rsid w:val="00620928"/>
    <w:rsid w:val="00653896"/>
    <w:rsid w:val="006A2184"/>
    <w:rsid w:val="006B1420"/>
    <w:rsid w:val="006B4868"/>
    <w:rsid w:val="006D7999"/>
    <w:rsid w:val="00706E93"/>
    <w:rsid w:val="007528A5"/>
    <w:rsid w:val="00797031"/>
    <w:rsid w:val="008176DE"/>
    <w:rsid w:val="00834E19"/>
    <w:rsid w:val="00844B59"/>
    <w:rsid w:val="008B6833"/>
    <w:rsid w:val="008C6BF0"/>
    <w:rsid w:val="008D7287"/>
    <w:rsid w:val="00911D98"/>
    <w:rsid w:val="00993567"/>
    <w:rsid w:val="009A68AB"/>
    <w:rsid w:val="009B4E6A"/>
    <w:rsid w:val="00A730F8"/>
    <w:rsid w:val="00AB179C"/>
    <w:rsid w:val="00AF295D"/>
    <w:rsid w:val="00B222F6"/>
    <w:rsid w:val="00B2234C"/>
    <w:rsid w:val="00B82A02"/>
    <w:rsid w:val="00BB54A5"/>
    <w:rsid w:val="00BE61D1"/>
    <w:rsid w:val="00BE62B6"/>
    <w:rsid w:val="00C008FC"/>
    <w:rsid w:val="00C21304"/>
    <w:rsid w:val="00CC1F3B"/>
    <w:rsid w:val="00D92F30"/>
    <w:rsid w:val="00DB4B6B"/>
    <w:rsid w:val="00DD14A1"/>
    <w:rsid w:val="00E72BEF"/>
    <w:rsid w:val="00E76C88"/>
    <w:rsid w:val="00E92BE7"/>
    <w:rsid w:val="00F33161"/>
    <w:rsid w:val="00F65A38"/>
    <w:rsid w:val="00FC6E7E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28A5"/>
    <w:pPr>
      <w:keepNext/>
      <w:keepLines/>
      <w:spacing w:before="240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8A5"/>
    <w:pPr>
      <w:keepNext/>
      <w:keepLines/>
      <w:spacing w:before="4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728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528A5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28A5"/>
    <w:rPr>
      <w:rFonts w:ascii="Times New Roman" w:eastAsiaTheme="majorEastAsia" w:hAnsi="Times New Roman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528A5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7528A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28A5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57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0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28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3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0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7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1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2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hi.pro/id/buat-kalkulator-anda-sendiri-dalam-html-css-javascript-2100181255149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chi.pro/id/buat-kalkulator-anda-sendiri-dalam-html-css-javascript-21001812551490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95424940-B1AB-42AA-9958-F22066C54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4</Pages>
  <Words>2310</Words>
  <Characters>1317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gung rama</cp:lastModifiedBy>
  <cp:revision>25</cp:revision>
  <dcterms:created xsi:type="dcterms:W3CDTF">2020-09-23T06:53:00Z</dcterms:created>
  <dcterms:modified xsi:type="dcterms:W3CDTF">2020-11-19T12:06:00Z</dcterms:modified>
</cp:coreProperties>
</file>